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92F792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QL Practical Answer Document</w:t>
      </w:r>
    </w:p>
    <w:p w14:paraId="5C30A1C9" w14:textId="77777777" w:rsidR="00280543" w:rsidRPr="00181E1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ection A: Basics &amp; Data Definition (10 Marks)</w:t>
      </w:r>
    </w:p>
    <w:p w14:paraId="50BB7EB3" w14:textId="77777777" w:rsidR="00280543" w:rsidRPr="00181E1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1: SQL vs NoSQL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82"/>
        <w:gridCol w:w="4245"/>
        <w:gridCol w:w="3949"/>
      </w:tblGrid>
      <w:tr w:rsidR="00280543" w:rsidRPr="00181E19" w14:paraId="4D6E50D9" w14:textId="77777777" w:rsidTr="002805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3" w:type="dxa"/>
          </w:tcPr>
          <w:p w14:paraId="43F87B55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Feature</w:t>
            </w:r>
          </w:p>
        </w:tc>
        <w:tc>
          <w:tcPr>
            <w:tcW w:w="3510" w:type="dxa"/>
          </w:tcPr>
          <w:p w14:paraId="2EA051B5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QL</w:t>
            </w:r>
          </w:p>
        </w:tc>
        <w:tc>
          <w:tcPr>
            <w:tcW w:w="3265" w:type="dxa"/>
          </w:tcPr>
          <w:p w14:paraId="576B60D3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NoSQL</w:t>
            </w:r>
          </w:p>
        </w:tc>
      </w:tr>
      <w:tr w:rsidR="00280543" w:rsidRPr="00181E19" w14:paraId="37AF6FEE" w14:textId="77777777">
        <w:tc>
          <w:tcPr>
            <w:tcW w:w="1143" w:type="dxa"/>
          </w:tcPr>
          <w:p w14:paraId="1C2078A4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Type</w:t>
            </w:r>
          </w:p>
        </w:tc>
        <w:tc>
          <w:tcPr>
            <w:tcW w:w="3510" w:type="dxa"/>
          </w:tcPr>
          <w:p w14:paraId="24C0DCF5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Relational DB (Structured)</w:t>
            </w:r>
          </w:p>
        </w:tc>
        <w:tc>
          <w:tcPr>
            <w:tcW w:w="3265" w:type="dxa"/>
          </w:tcPr>
          <w:p w14:paraId="15E97162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Non-relational (Document, Key-Value etc)</w:t>
            </w:r>
          </w:p>
        </w:tc>
      </w:tr>
      <w:tr w:rsidR="00280543" w:rsidRPr="00181E19" w14:paraId="0BE52C4B" w14:textId="77777777">
        <w:tc>
          <w:tcPr>
            <w:tcW w:w="1143" w:type="dxa"/>
          </w:tcPr>
          <w:p w14:paraId="6065C132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chema</w:t>
            </w:r>
          </w:p>
        </w:tc>
        <w:tc>
          <w:tcPr>
            <w:tcW w:w="3510" w:type="dxa"/>
          </w:tcPr>
          <w:p w14:paraId="3AB17CCC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Fixed schema</w:t>
            </w:r>
          </w:p>
        </w:tc>
        <w:tc>
          <w:tcPr>
            <w:tcW w:w="3265" w:type="dxa"/>
          </w:tcPr>
          <w:p w14:paraId="460D6B96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Dynamic schema</w:t>
            </w:r>
          </w:p>
        </w:tc>
      </w:tr>
      <w:tr w:rsidR="00280543" w:rsidRPr="00181E19" w14:paraId="2C2E3547" w14:textId="77777777">
        <w:tc>
          <w:tcPr>
            <w:tcW w:w="1143" w:type="dxa"/>
          </w:tcPr>
          <w:p w14:paraId="71E0E1B4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Example</w:t>
            </w:r>
          </w:p>
        </w:tc>
        <w:tc>
          <w:tcPr>
            <w:tcW w:w="3510" w:type="dxa"/>
          </w:tcPr>
          <w:p w14:paraId="5B3FB9E3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MySQL, PostgreSQL</w:t>
            </w:r>
          </w:p>
        </w:tc>
        <w:tc>
          <w:tcPr>
            <w:tcW w:w="3265" w:type="dxa"/>
          </w:tcPr>
          <w:p w14:paraId="36CB3147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MongoDB, Cassandra</w:t>
            </w:r>
          </w:p>
        </w:tc>
      </w:tr>
      <w:tr w:rsidR="00280543" w:rsidRPr="00181E19" w14:paraId="4656A6CB" w14:textId="77777777">
        <w:tc>
          <w:tcPr>
            <w:tcW w:w="1143" w:type="dxa"/>
          </w:tcPr>
          <w:p w14:paraId="03BEBF63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Use case</w:t>
            </w:r>
          </w:p>
        </w:tc>
        <w:tc>
          <w:tcPr>
            <w:tcW w:w="3510" w:type="dxa"/>
          </w:tcPr>
          <w:p w14:paraId="47C0DD3B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Banking systems</w:t>
            </w:r>
          </w:p>
        </w:tc>
        <w:tc>
          <w:tcPr>
            <w:tcW w:w="3265" w:type="dxa"/>
          </w:tcPr>
          <w:p w14:paraId="4CF3F6FA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Real-time analytics, IoT, social apps</w:t>
            </w:r>
          </w:p>
        </w:tc>
      </w:tr>
      <w:tr w:rsidR="00280543" w:rsidRPr="00181E19" w14:paraId="37069000" w14:textId="77777777">
        <w:tc>
          <w:tcPr>
            <w:tcW w:w="1143" w:type="dxa"/>
          </w:tcPr>
          <w:p w14:paraId="054988A6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Advantage 1</w:t>
            </w:r>
          </w:p>
        </w:tc>
        <w:tc>
          <w:tcPr>
            <w:tcW w:w="3510" w:type="dxa"/>
          </w:tcPr>
          <w:p w14:paraId="710C060B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trong ACID compliance</w:t>
            </w:r>
          </w:p>
        </w:tc>
        <w:tc>
          <w:tcPr>
            <w:tcW w:w="3265" w:type="dxa"/>
          </w:tcPr>
          <w:p w14:paraId="7550C79C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High scalability</w:t>
            </w:r>
          </w:p>
        </w:tc>
      </w:tr>
      <w:tr w:rsidR="00280543" w:rsidRPr="00181E19" w14:paraId="09811B83" w14:textId="77777777">
        <w:tc>
          <w:tcPr>
            <w:tcW w:w="1143" w:type="dxa"/>
          </w:tcPr>
          <w:p w14:paraId="11CF323C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Advantage 2</w:t>
            </w:r>
          </w:p>
        </w:tc>
        <w:tc>
          <w:tcPr>
            <w:tcW w:w="3510" w:type="dxa"/>
          </w:tcPr>
          <w:p w14:paraId="54C6E04B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tructured query language for complex joins</w:t>
            </w:r>
          </w:p>
        </w:tc>
        <w:tc>
          <w:tcPr>
            <w:tcW w:w="3265" w:type="dxa"/>
          </w:tcPr>
          <w:p w14:paraId="6C97756F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Flexible data models</w:t>
            </w:r>
          </w:p>
        </w:tc>
      </w:tr>
      <w:tr w:rsidR="00280543" w:rsidRPr="00181E19" w14:paraId="6F339C6D" w14:textId="77777777">
        <w:tc>
          <w:tcPr>
            <w:tcW w:w="1143" w:type="dxa"/>
          </w:tcPr>
          <w:p w14:paraId="3909318E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Disadvantage 1</w:t>
            </w:r>
          </w:p>
        </w:tc>
        <w:tc>
          <w:tcPr>
            <w:tcW w:w="3510" w:type="dxa"/>
          </w:tcPr>
          <w:p w14:paraId="30BEDA92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Not good with unstructured data</w:t>
            </w:r>
          </w:p>
        </w:tc>
        <w:tc>
          <w:tcPr>
            <w:tcW w:w="3265" w:type="dxa"/>
          </w:tcPr>
          <w:p w14:paraId="24D3DF8B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Lacks mature query languages</w:t>
            </w:r>
          </w:p>
        </w:tc>
      </w:tr>
      <w:tr w:rsidR="00280543" w:rsidRPr="00181E19" w14:paraId="509D61D9" w14:textId="77777777">
        <w:tc>
          <w:tcPr>
            <w:tcW w:w="1143" w:type="dxa"/>
          </w:tcPr>
          <w:p w14:paraId="2A0505FF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Disadvantage 2</w:t>
            </w:r>
          </w:p>
        </w:tc>
        <w:tc>
          <w:tcPr>
            <w:tcW w:w="3510" w:type="dxa"/>
          </w:tcPr>
          <w:p w14:paraId="1DC3DFFB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Limited horizontal scaling</w:t>
            </w:r>
          </w:p>
        </w:tc>
        <w:tc>
          <w:tcPr>
            <w:tcW w:w="3265" w:type="dxa"/>
          </w:tcPr>
          <w:p w14:paraId="7E745993" w14:textId="77777777" w:rsidR="00280543" w:rsidRPr="00181E1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Weaker ACID guarantees</w:t>
            </w:r>
          </w:p>
        </w:tc>
      </w:tr>
    </w:tbl>
    <w:p w14:paraId="40BFAF01" w14:textId="77777777" w:rsidR="00280543" w:rsidRPr="00181E19" w:rsidRDefault="00000000">
      <w:p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pict w14:anchorId="6C5D6ABD">
          <v:rect id="_x0000_i1025" style="width:0;height:1.5pt" o:hralign="center" o:hrstd="t" o:hr="t"/>
        </w:pict>
      </w:r>
    </w:p>
    <w:p w14:paraId="14A985CB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2: Normalization</w:t>
      </w:r>
    </w:p>
    <w:p w14:paraId="467E7AB6" w14:textId="77777777" w:rsidR="00280543" w:rsidRPr="00181E19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UNF:</w:t>
      </w:r>
      <w:r w:rsidRPr="00181E19">
        <w:rPr>
          <w:rFonts w:ascii="Times New Roman" w:hAnsi="Times New Roman" w:cs="Times New Roman"/>
          <w:sz w:val="28"/>
          <w:szCs w:val="28"/>
        </w:rPr>
        <w:t xml:space="preserve"> Student (StudentID, Name, CourseID, CourseName, InstructorName, InstructorPhone)</w:t>
      </w:r>
    </w:p>
    <w:p w14:paraId="7D367A45" w14:textId="77777777" w:rsidR="00280543" w:rsidRPr="00181E19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1NF:</w:t>
      </w:r>
    </w:p>
    <w:p w14:paraId="2DFDA752" w14:textId="77777777" w:rsidR="00280543" w:rsidRPr="00181E19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Ensure atomicity:</w:t>
      </w:r>
    </w:p>
    <w:p w14:paraId="7708D12C" w14:textId="77777777" w:rsidR="00280543" w:rsidRPr="00181E19" w:rsidRDefault="00000000">
      <w:pPr>
        <w:pStyle w:val="Compact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Separate repeating groups</w:t>
      </w:r>
    </w:p>
    <w:p w14:paraId="284D83C4" w14:textId="77777777" w:rsidR="00280543" w:rsidRPr="00181E19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2NF:</w:t>
      </w:r>
    </w:p>
    <w:p w14:paraId="40C4B691" w14:textId="77777777" w:rsidR="00280543" w:rsidRPr="00181E19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Remove partial dependency:</w:t>
      </w:r>
    </w:p>
    <w:p w14:paraId="559CB3A3" w14:textId="77777777" w:rsidR="00280543" w:rsidRPr="00181E19" w:rsidRDefault="00000000">
      <w:pPr>
        <w:pStyle w:val="Compact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Student (StudentID, Name)</w:t>
      </w:r>
    </w:p>
    <w:p w14:paraId="77A461AF" w14:textId="77777777" w:rsidR="00280543" w:rsidRPr="00181E19" w:rsidRDefault="00000000">
      <w:pPr>
        <w:pStyle w:val="Compact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Course (CourseID, CourseName, InstructorName, InstructorPhone)</w:t>
      </w:r>
    </w:p>
    <w:p w14:paraId="78445EDF" w14:textId="77777777" w:rsidR="00280543" w:rsidRPr="00181E19" w:rsidRDefault="00000000">
      <w:pPr>
        <w:pStyle w:val="Compact"/>
        <w:numPr>
          <w:ilvl w:val="2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Enrollment (StudentID, CourseID)</w:t>
      </w:r>
    </w:p>
    <w:p w14:paraId="71F88B38" w14:textId="77777777" w:rsidR="00280543" w:rsidRPr="00181E19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3NF:</w:t>
      </w:r>
    </w:p>
    <w:p w14:paraId="6701C712" w14:textId="77777777" w:rsidR="00280543" w:rsidRPr="00181E19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lastRenderedPageBreak/>
        <w:t>Remove transitive dependency:</w:t>
      </w:r>
    </w:p>
    <w:p w14:paraId="4A3EF4C0" w14:textId="77777777" w:rsidR="00280543" w:rsidRPr="00181E19" w:rsidRDefault="00000000">
      <w:pPr>
        <w:pStyle w:val="Compact"/>
        <w:numPr>
          <w:ilvl w:val="2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Instructor (InstructorName, InstructorPhone)</w:t>
      </w:r>
    </w:p>
    <w:p w14:paraId="6C404336" w14:textId="77777777" w:rsidR="00280543" w:rsidRPr="00181E19" w:rsidRDefault="00000000">
      <w:pPr>
        <w:pStyle w:val="Compact"/>
        <w:numPr>
          <w:ilvl w:val="2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Course (CourseID, CourseName, InstructorName)</w:t>
      </w:r>
    </w:p>
    <w:p w14:paraId="785F6A2C" w14:textId="77777777" w:rsidR="00280543" w:rsidRPr="00181E19" w:rsidRDefault="00000000">
      <w:p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pict w14:anchorId="56D4CEA4">
          <v:rect id="_x0000_i1026" style="width:0;height:1.5pt" o:hralign="center" o:hrstd="t" o:hr="t"/>
        </w:pict>
      </w:r>
    </w:p>
    <w:p w14:paraId="7F79080D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3:</w:t>
      </w:r>
    </w:p>
    <w:p w14:paraId="6136D47B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ATABAS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DB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S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DB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s (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StudentID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Name </w:t>
      </w:r>
      <w:proofErr w:type="gramStart"/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181E19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DOB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Email </w:t>
      </w:r>
      <w:proofErr w:type="gramStart"/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181E1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LTE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RENAM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LTE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D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PhoneNumber BIGINT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RO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</w:p>
    <w:p w14:paraId="0F8252F8" w14:textId="77777777" w:rsidR="00280543" w:rsidRPr="00181E19" w:rsidRDefault="00000000">
      <w:p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pict w14:anchorId="3D085EB1">
          <v:rect id="_x0000_i1027" style="width:0;height:1.5pt" o:hralign="center" o:hrstd="t" o:hr="t"/>
        </w:pict>
      </w:r>
    </w:p>
    <w:p w14:paraId="15B5B73B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ection B: DML &amp; Filtering Data (15 Marks)</w:t>
      </w:r>
    </w:p>
    <w:p w14:paraId="774322AE" w14:textId="77777777" w:rsidR="00280543" w:rsidRPr="00181E1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4:</w:t>
      </w:r>
    </w:p>
    <w:p w14:paraId="65965BA7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Ali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2002-01-01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alice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87654321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Bob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1999-05-05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bob@yahoo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765432109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Cathy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2001-03-03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cathy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654321098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PhoneNumber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123456789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ELE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IK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%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, Email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00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STRING_INDEX(Email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@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oma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</w:p>
    <w:p w14:paraId="56FA6FBA" w14:textId="77777777" w:rsidR="00A74730" w:rsidRPr="00181E19" w:rsidRDefault="00A7473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4C9801F" w14:textId="77777777" w:rsidR="00A74730" w:rsidRPr="00181E19" w:rsidRDefault="00A7473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8D700DD" w14:textId="77777777" w:rsidR="00A74730" w:rsidRPr="00181E19" w:rsidRDefault="00A7473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4470BFB" w14:textId="4144D61D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5:</w:t>
      </w:r>
    </w:p>
    <w:p w14:paraId="44A36EC1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IK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A%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PhoneNumber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ETWEE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0000000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999999999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ity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umbai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Chennai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Delhi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CURDATE()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IK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%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Name, s.DOB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Date_of_Birth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;</w:t>
      </w:r>
    </w:p>
    <w:p w14:paraId="4CDCC265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6:</w:t>
      </w:r>
    </w:p>
    <w:p w14:paraId="4C1A8631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(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StudentID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Subject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Marks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FLOA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lastRenderedPageBreak/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aths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8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Scien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English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75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,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7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vg_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ETWEE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6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309AD60D" w14:textId="77777777" w:rsidR="00280543" w:rsidRPr="00181E19" w:rsidRDefault="00000000">
      <w:p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pict w14:anchorId="05258279">
          <v:rect id="_x0000_i1028" style="width:0;height:1.5pt" o:hralign="center" o:hrstd="t" o:hr="t"/>
        </w:pict>
      </w:r>
    </w:p>
    <w:p w14:paraId="72312831" w14:textId="77777777" w:rsidR="00A74730" w:rsidRPr="00181E19" w:rsidRDefault="00A7473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0BE4241" w14:textId="77777777" w:rsidR="00A74730" w:rsidRPr="00181E19" w:rsidRDefault="00A7473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3D3A39A" w14:textId="77777777" w:rsidR="00A74730" w:rsidRPr="00181E19" w:rsidRDefault="00A7473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793E6C52" w14:textId="77777777" w:rsidR="00A74730" w:rsidRPr="00181E19" w:rsidRDefault="00A7473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3F1278CE" w14:textId="7938205C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ection C: Functions &amp; Grouping (10 Marks)</w:t>
      </w:r>
    </w:p>
    <w:p w14:paraId="42B146A2" w14:textId="77777777" w:rsidR="00280543" w:rsidRPr="00181E1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7:</w:t>
      </w:r>
    </w:p>
    <w:p w14:paraId="25EF9FDA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DATE_FORMAT(CURDATE()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%Y-%m-%d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Current_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MONTH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BirthMonth,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BirthYear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UPPE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Name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_Upper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ROU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Rounded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URRENT_USER(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UserName,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ATABAS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urrentDB;</w:t>
      </w:r>
    </w:p>
    <w:p w14:paraId="74D4305B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8:</w:t>
      </w:r>
    </w:p>
    <w:p w14:paraId="0B4FFBD0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Total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MAX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HighestMark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vg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75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167C0BA5" w14:textId="77777777" w:rsidR="00280543" w:rsidRPr="00181E19" w:rsidRDefault="00000000">
      <w:p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pict w14:anchorId="0B0B0B17">
          <v:rect id="_x0000_i1029" style="width:0;height:1.5pt" o:hralign="center" o:hrstd="t" o:hr="t"/>
        </w:pict>
      </w:r>
    </w:p>
    <w:p w14:paraId="2FD76B72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ection D: Joins and Subqueries (25 Marks)</w:t>
      </w:r>
    </w:p>
    <w:p w14:paraId="7641B839" w14:textId="77777777" w:rsidR="00280543" w:rsidRPr="00181E1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9:</w:t>
      </w:r>
    </w:p>
    <w:p w14:paraId="52454B4E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, s.Name,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RIGH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,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,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lastRenderedPageBreak/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OS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;</w:t>
      </w:r>
    </w:p>
    <w:p w14:paraId="4766DF0E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10:</w:t>
      </w:r>
    </w:p>
    <w:p w14:paraId="5087EF41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aths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aths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.StudentID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1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Scien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LL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Scien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1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English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English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09F28248" w14:textId="77777777" w:rsidR="00280543" w:rsidRPr="00181E1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11:</w:t>
      </w:r>
    </w:p>
    <w:p w14:paraId="377CCCB0" w14:textId="77777777" w:rsidR="00280543" w:rsidRPr="00181E1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lumni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ERSEC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lumni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lastRenderedPageBreak/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EXCEP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Simulating MERGE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newemail@test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(StudentID, Name, DOB, Email, PhoneNumber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4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New Student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2003-04-04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new@test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90909090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4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1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2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1.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2.Subjec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317B9059" w14:textId="619E4944" w:rsidR="00280543" w:rsidRPr="00181E19" w:rsidRDefault="00280543" w:rsidP="00A74730">
      <w:pPr>
        <w:rPr>
          <w:rFonts w:ascii="Times New Roman" w:hAnsi="Times New Roman" w:cs="Times New Roman"/>
          <w:sz w:val="28"/>
          <w:szCs w:val="28"/>
        </w:rPr>
      </w:pPr>
    </w:p>
    <w:sectPr w:rsidR="00280543" w:rsidRPr="00181E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8891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B851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74861720">
    <w:abstractNumId w:val="0"/>
  </w:num>
  <w:num w:numId="2" w16cid:durableId="1319457132">
    <w:abstractNumId w:val="1"/>
  </w:num>
  <w:num w:numId="3" w16cid:durableId="1757242919">
    <w:abstractNumId w:val="1"/>
  </w:num>
  <w:num w:numId="4" w16cid:durableId="219562533">
    <w:abstractNumId w:val="1"/>
  </w:num>
  <w:num w:numId="5" w16cid:durableId="537744363">
    <w:abstractNumId w:val="1"/>
  </w:num>
  <w:num w:numId="6" w16cid:durableId="443883664">
    <w:abstractNumId w:val="1"/>
  </w:num>
  <w:num w:numId="7" w16cid:durableId="1035077032">
    <w:abstractNumId w:val="1"/>
  </w:num>
  <w:num w:numId="8" w16cid:durableId="19351636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0543"/>
    <w:rsid w:val="00181E19"/>
    <w:rsid w:val="00280543"/>
    <w:rsid w:val="0089315C"/>
    <w:rsid w:val="00A74730"/>
    <w:rsid w:val="00C36DEB"/>
    <w:rsid w:val="00DA0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0C5EB"/>
  <w15:docId w15:val="{1AB7DC31-EDC1-4946-9FF7-E2E819EBA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va balan</cp:lastModifiedBy>
  <cp:revision>3</cp:revision>
  <dcterms:created xsi:type="dcterms:W3CDTF">2025-06-13T09:08:00Z</dcterms:created>
  <dcterms:modified xsi:type="dcterms:W3CDTF">2025-06-13T09:29:00Z</dcterms:modified>
</cp:coreProperties>
</file>